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Ficha descriptiva de proyectos para el segmento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ebe6e del 27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22:54:45Z</dcterms:created>
  <dcterms:modified xsi:type="dcterms:W3CDTF">2023-02-27T22:5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